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w:t>
      </w:r>
      <w:r>
        <w:t xml:space="preserve"> </w:t>
      </w:r>
      <w:r>
        <w:rPr>
          <w:iCs/>
          <w:i/>
        </w:rPr>
        <w:t xml:space="preserve">background bullet points</w:t>
      </w:r>
      <w:r>
        <w:t xml:space="preserve">. Find EVERYTHING about your species in the literature, and use the web and library to fill any holes. Ask us or the science librarians for help. For the first draft, I want you to outline (i.e., organized bullet-points) the</w:t>
      </w:r>
      <w:r>
        <w:t xml:space="preserve"> </w:t>
      </w:r>
      <w:r>
        <w:rPr>
          <w:bCs/>
          <w:b/>
        </w:rPr>
        <w:t xml:space="preserve">key background elements and end with a statement of purpose</w:t>
      </w:r>
      <w:r>
        <w:t xml:space="preserve">. (Think about your intro as blocks of information you need to describe your animal and its metabolism and heat balance problem for a scientific paper). For example: general description, its place in the tree of life, when and where it lived, its general behavior and activity level, and thermal challenges.</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and a complete analysis (appendix). Also include a first draft of the paper. I highly recommend that you first make an outline – and after completing the full analysis, you write the results and methods, then the discussion, then the intro. Include as much as you can in the first draft, but prioritize finishing the analysis.</w:t>
      </w:r>
      <w:r>
        <w:t xml:space="preserve"> </w:t>
      </w:r>
      <w:r>
        <w:rPr>
          <w:bCs/>
          <w:b/>
        </w:rPr>
        <w:t xml:space="preserve">Add citations as you go.</w:t>
      </w:r>
      <w:r>
        <w:br/>
      </w:r>
      <w:r>
        <w:rPr>
          <w:bCs/>
          <w:b/>
        </w:rPr>
        <w:t xml:space="preserve">Final draft (due 10/2):</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09-17T05:57:45Z</dcterms:created>
  <dcterms:modified xsi:type="dcterms:W3CDTF">2023-09-17T05: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